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171417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Úkol 1</w:t>
      </w:r>
    </w:p>
    <w:p w14:paraId="5D73FE28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zdělte se do týmu po 3-4. Každý tým si nastuduje jeden z pojmů, vyjasní si jej v týmu a následně jej vysvětlí ostatním. Jednotlivé pojmy jsou následující:</w:t>
      </w:r>
    </w:p>
    <w:p w14:paraId="5A8B3CF1" w14:textId="77777777" w:rsidR="00A672E6" w:rsidRDefault="00E5288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zvaha</w:t>
      </w:r>
    </w:p>
    <w:p w14:paraId="42319140" w14:textId="77777777" w:rsidR="00A672E6" w:rsidRDefault="00E5288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ýkaz zisků a ztrát</w:t>
      </w:r>
    </w:p>
    <w:p w14:paraId="53AA89F4" w14:textId="77777777" w:rsidR="00A672E6" w:rsidRDefault="00E5288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ktiva a jejich struktura</w:t>
      </w:r>
    </w:p>
    <w:p w14:paraId="0CCB1B45" w14:textId="77777777" w:rsidR="00A672E6" w:rsidRDefault="00E5288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siva a jejich struktura</w:t>
      </w:r>
    </w:p>
    <w:p w14:paraId="1B30AC4E" w14:textId="490C6583" w:rsidR="005228FE" w:rsidRPr="005228FE" w:rsidRDefault="00DA108C" w:rsidP="005228F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ýkaz cashflow</w:t>
      </w:r>
    </w:p>
    <w:p w14:paraId="6721DE77" w14:textId="7777777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1C8F396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619C7B8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Příklad 2</w:t>
      </w:r>
    </w:p>
    <w:p w14:paraId="5642E7C7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stavte rozvahu firmy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z níže uvedených a vhodných údajů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dopočítejte scházející finanční ohodnocení položky „Hotovostní peníze“.</w:t>
      </w:r>
    </w:p>
    <w:p w14:paraId="75C07EE0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udov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1 900 000 Kč</w:t>
      </w:r>
    </w:p>
    <w:p w14:paraId="6DAA32FF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kladní kapitá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1 442 000 Kč</w:t>
      </w:r>
    </w:p>
    <w:p w14:paraId="2EBAB3E4" w14:textId="45B64B30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soby materiál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120</w:t>
      </w:r>
      <w:r w:rsidR="00F3533D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00</w:t>
      </w:r>
      <w:r w:rsidR="00F3533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č</w:t>
      </w:r>
    </w:p>
    <w:p w14:paraId="7BCF46EE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soby hotových výrobků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20 000 Kč</w:t>
      </w:r>
    </w:p>
    <w:p w14:paraId="0A61095E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hledávk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22 000 Kč</w:t>
      </w:r>
    </w:p>
    <w:p w14:paraId="50F70238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erozdělený zisk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90 000 Kč</w:t>
      </w:r>
    </w:p>
    <w:p w14:paraId="53D14B3B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áklady na energi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45 000 Kč</w:t>
      </w:r>
    </w:p>
    <w:p w14:paraId="4594F46A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Hotovostní peníze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  <w:t xml:space="preserve">                           </w:t>
      </w:r>
      <w:proofErr w:type="gramStart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?</w:t>
      </w:r>
      <w:proofErr w:type="gramEnd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  <w:t xml:space="preserve">     Kč</w:t>
      </w:r>
    </w:p>
    <w:p w14:paraId="50F7DED4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ontokorentní úvě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150 000 Kč</w:t>
      </w:r>
    </w:p>
    <w:p w14:paraId="3CDCE803" w14:textId="6A186042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u dodavatelů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</w:t>
      </w:r>
      <w:r w:rsidR="00F3533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</w:t>
      </w:r>
      <w:r w:rsidR="00F3533D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300 000 Kč</w:t>
      </w:r>
    </w:p>
    <w:p w14:paraId="0F331B72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nkovní úče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320 000 Kč</w:t>
      </w:r>
    </w:p>
    <w:p w14:paraId="1AE3CF59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k zaměstnanců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50 000 Kč</w:t>
      </w:r>
    </w:p>
    <w:p w14:paraId="780F0BF7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louhodobé úvěr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900 000 Kč</w:t>
      </w:r>
    </w:p>
    <w:p w14:paraId="6BA424EA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oftwa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100 000 Kč</w:t>
      </w:r>
    </w:p>
    <w:p w14:paraId="5F607B22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lužební automobi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430 000 Kč</w:t>
      </w:r>
    </w:p>
    <w:p w14:paraId="634D94F8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ýnosy vlastních výrobků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50 000 Kč</w:t>
      </w:r>
    </w:p>
    <w:p w14:paraId="72A3D3EC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656B9AB" w14:textId="701A685E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022C9F8" w14:textId="11AB179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BB5F125" w14:textId="3DF11619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4E98815" w14:textId="6E16870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14661D1" w14:textId="3423862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1DDC641" w14:textId="440B87C6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964A0CF" w14:textId="7479CB8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F832D26" w14:textId="666802E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F44AB71" w14:textId="4871DF1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38996A1" w14:textId="60648DAE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C9C3B55" w14:textId="609CEDA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F567F07" w14:textId="19606BC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3135E07" w14:textId="390AF6E1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4ADE263" w14:textId="4DD2E93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F491F79" w14:textId="2349258C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832355D" w14:textId="493611E4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A594141" w14:textId="0D2923E6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E52D464" w14:textId="4AAAF61D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1BB0A50F" w14:textId="62B8E0D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996F212" w14:textId="5ED18570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49F31CB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26E2CE3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Příklad 3</w:t>
      </w:r>
    </w:p>
    <w:p w14:paraId="53128261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56B262E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Jsou známy následující položky rozvahy:</w:t>
      </w:r>
    </w:p>
    <w:p w14:paraId="12B51A60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kladní kapitá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2 000 000 Kč</w:t>
      </w:r>
    </w:p>
    <w:p w14:paraId="6E279CA5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udov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1 850 000 Kč</w:t>
      </w:r>
    </w:p>
    <w:p w14:paraId="3C2DCAFF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roje, přístroje a zařízení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600 000 Kč</w:t>
      </w:r>
    </w:p>
    <w:p w14:paraId="66D35844" w14:textId="0E0F4094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nkovní úvě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F3533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 000 000 Kč</w:t>
      </w:r>
    </w:p>
    <w:p w14:paraId="05E894F1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rátkodobý úvě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400 000 Kč</w:t>
      </w:r>
    </w:p>
    <w:p w14:paraId="0888E0CA" w14:textId="33A88A64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louhodobý finanční majetek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</w:t>
      </w:r>
      <w:r w:rsidR="00F3533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33 000 Kč</w:t>
      </w:r>
    </w:p>
    <w:p w14:paraId="7FC2AC9F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nkovní úče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 870 000 Kč</w:t>
      </w:r>
    </w:p>
    <w:p w14:paraId="5206938C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vůči zaměstnanců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280 000 Kč</w:t>
      </w:r>
    </w:p>
    <w:p w14:paraId="45B31F1F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vůči finančnímu úřad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80 000 Kč</w:t>
      </w:r>
    </w:p>
    <w:p w14:paraId="45434359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hledávk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   800 000 Kč</w:t>
      </w:r>
    </w:p>
    <w:p w14:paraId="58ECE237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vůči dodavatelů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493 000 Kč</w:t>
      </w:r>
    </w:p>
    <w:p w14:paraId="62486C05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</w:rPr>
      </w:pPr>
    </w:p>
    <w:p w14:paraId="43D957BF" w14:textId="77777777" w:rsidR="00A672E6" w:rsidRDefault="00E52881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stavte počáteční rozvahu.</w:t>
      </w:r>
    </w:p>
    <w:p w14:paraId="177737E3" w14:textId="77777777" w:rsidR="00A672E6" w:rsidRDefault="00E52881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stavte konečnou rozvahu, když v průběhu účetního období došlo k následujícím účetním operacím:</w:t>
      </w:r>
    </w:p>
    <w:p w14:paraId="41ED2248" w14:textId="77777777" w:rsidR="00A672E6" w:rsidRDefault="00E5288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ákup materiálu převodem z bankovního účtu v hodnotě 330 000 Kč.</w:t>
      </w:r>
    </w:p>
    <w:p w14:paraId="1F74009B" w14:textId="77777777" w:rsidR="00A672E6" w:rsidRDefault="00E5288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dprodej nepoužívaného stroje v hodnotě 250 000 Kč, formou platby na bankovní účet.</w:t>
      </w:r>
    </w:p>
    <w:p w14:paraId="026CE225" w14:textId="77777777" w:rsidR="00A672E6" w:rsidRDefault="00E5288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zhotovostní úhrada závazků vůči finančnímu úřadu ve výši 30 000 Kč.</w:t>
      </w:r>
    </w:p>
    <w:p w14:paraId="4101652C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562CB0E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4CE0A41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2EBF3C5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98A12B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946DB82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997CC1D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1CDCEAD" w14:textId="1A7E34FF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6C3CF3C" w14:textId="50F21E44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37FFF13" w14:textId="10697D15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9F047CD" w14:textId="51FF4DA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A52D2C3" w14:textId="666C6D89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8B313C8" w14:textId="390AD8E4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02F789E" w14:textId="683344C6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1E2580B" w14:textId="335857FE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F347560" w14:textId="7A87D65D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8379C9B" w14:textId="187FB2A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5F5DAC1" w14:textId="73D6046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47347EB" w14:textId="059AE940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2F2FEDD" w14:textId="5F282A1E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2E4A5D4" w14:textId="38BA8331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647CC16" w14:textId="6B6D474C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A55309C" w14:textId="1136B035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A12AB6E" w14:textId="3947946C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A15B7A6" w14:textId="7777777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BB9E253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3DE523C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2E56223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3B41ADC9" w14:textId="77777777" w:rsidR="00A672E6" w:rsidRDefault="00E528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říklad 4</w:t>
      </w:r>
    </w:p>
    <w:p w14:paraId="5AC5D130" w14:textId="6B5A36D9" w:rsidR="00A672E6" w:rsidRDefault="08762A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 xml:space="preserve">Jak bude daná rozvaha získaná v rámci příkladu </w:t>
      </w:r>
      <w:r w:rsidR="617873AF" w:rsidRPr="784BF3AD">
        <w:rPr>
          <w:rFonts w:ascii="Times New Roman" w:eastAsia="Times New Roman" w:hAnsi="Times New Roman" w:cs="Times New Roman"/>
          <w:sz w:val="24"/>
          <w:szCs w:val="24"/>
        </w:rPr>
        <w:t>2</w:t>
      </w:r>
      <w:r w:rsidRPr="784BF3AD">
        <w:rPr>
          <w:rFonts w:ascii="Times New Roman" w:eastAsia="Times New Roman" w:hAnsi="Times New Roman" w:cs="Times New Roman"/>
          <w:sz w:val="24"/>
          <w:szCs w:val="24"/>
        </w:rPr>
        <w:t xml:space="preserve"> vypadat po zpracování následujících účetních operací:</w:t>
      </w:r>
    </w:p>
    <w:p w14:paraId="1C155043" w14:textId="77777777" w:rsidR="00A672E6" w:rsidRDefault="08762AD7" w:rsidP="784BF3AD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>Pořízení materiálu 150 000,- na fakturu dodavateli</w:t>
      </w:r>
    </w:p>
    <w:p w14:paraId="74242401" w14:textId="303BDB1F" w:rsidR="00A672E6" w:rsidRDefault="08762AD7" w:rsidP="784BF3AD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 xml:space="preserve">Úhrada faktury </w:t>
      </w:r>
      <w:r w:rsidR="43852A3D" w:rsidRPr="784BF3AD">
        <w:rPr>
          <w:rFonts w:ascii="Times New Roman" w:eastAsia="Times New Roman" w:hAnsi="Times New Roman" w:cs="Times New Roman"/>
          <w:sz w:val="24"/>
          <w:szCs w:val="24"/>
        </w:rPr>
        <w:t xml:space="preserve">bezhotovostně </w:t>
      </w:r>
      <w:r w:rsidRPr="784BF3AD">
        <w:rPr>
          <w:rFonts w:ascii="Times New Roman" w:eastAsia="Times New Roman" w:hAnsi="Times New Roman" w:cs="Times New Roman"/>
          <w:sz w:val="24"/>
          <w:szCs w:val="24"/>
        </w:rPr>
        <w:t>dodavateli ve výši 150 000,-</w:t>
      </w:r>
    </w:p>
    <w:p w14:paraId="211DEFA3" w14:textId="77777777" w:rsidR="00A672E6" w:rsidRDefault="08762AD7" w:rsidP="784BF3AD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>Pořízení výrobní linky 890 000,- financováno bankovním úvěrem</w:t>
      </w:r>
    </w:p>
    <w:p w14:paraId="6D248307" w14:textId="033DA890" w:rsidR="00A672E6" w:rsidRDefault="08762AD7" w:rsidP="784BF3AD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>Hotovostní splátka závazku vůči zaměstnancům 5000,-</w:t>
      </w:r>
    </w:p>
    <w:p w14:paraId="07547A01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043CB0F" w14:textId="7E33088F" w:rsidR="00A672E6" w:rsidRDefault="00A672E6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6DC4B11" w14:textId="4C387B0E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D5A48D" w14:textId="78166E3D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F902322" w14:textId="27A08454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4014E1A" w14:textId="511E0F24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937ADCD" w14:textId="38133D28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51DFD66" w14:textId="7A8F1209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DB3D742" w14:textId="5755DFB5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4740FB4" w14:textId="438B23E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BED9256" w14:textId="7413CE45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6DD35E3" w14:textId="5F691304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D0B5A37" w14:textId="1790E10D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C1666DF" w14:textId="727546DC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82C5B90" w14:textId="78C15DAE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33C928" w14:textId="36B8E191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B24FF0" w14:textId="6CB1A957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6BA51E2" w14:textId="64E43EDD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34C968E" w14:textId="4C387923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8C0C5B" w14:textId="70C2D453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D58691D" w14:textId="43C56C34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7D4EBAC" w14:textId="0E61E4B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C9072BC" w14:textId="2C8E74DC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025D83D" w14:textId="76E57E77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D31810E" w14:textId="4F30F098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38AD063" w14:textId="1F691F4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EE20BA3" w14:textId="60E53711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47E729F" w14:textId="120029BD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B4DE152" w14:textId="65C9E054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CAFD2AE" w14:textId="503220B8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E1E25EF" w14:textId="55A21BA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70C1A6E" w14:textId="365EC75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1295EB" w14:textId="7D0E4A7C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84C6977" w14:textId="1676BBCC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40F321C" w14:textId="3602546F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26DEE42" w14:textId="1E5A1BD7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1EAD3FC" w14:textId="28D32BF6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84A45CD" w14:textId="64649440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1983FBC" w14:textId="48D1B2A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FBFF369" w14:textId="71E9C54E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0432A16" w14:textId="1BB26570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5EA2C31" w14:textId="77777777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7459315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3B42AA5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Příklad 5</w:t>
      </w:r>
    </w:p>
    <w:p w14:paraId="323B9D9A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stavte rozvahu a zjistěte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výši oběžného majetku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dyž jsou známy následující údaje:</w:t>
      </w:r>
    </w:p>
    <w:p w14:paraId="6054138D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ýrobk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  60 000 Kč</w:t>
      </w:r>
    </w:p>
    <w:p w14:paraId="30AA2432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klad na bankovním účt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90 000 Kč</w:t>
      </w:r>
    </w:p>
    <w:p w14:paraId="5C482D1D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právk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150 000 Kč</w:t>
      </w:r>
    </w:p>
    <w:p w14:paraId="37367ED7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hledávky u odběratelů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120 000 Kč</w:t>
      </w:r>
    </w:p>
    <w:p w14:paraId="6893C3DA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z obchodního styk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30 000 Kč</w:t>
      </w:r>
    </w:p>
    <w:p w14:paraId="47723A76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kladn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  20 000 Kč</w:t>
      </w:r>
    </w:p>
    <w:p w14:paraId="25607089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kladní kapitá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1 000 000 Kč</w:t>
      </w:r>
    </w:p>
    <w:p w14:paraId="0D3409A0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vůči zaměstnanců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160 000 Kč</w:t>
      </w:r>
    </w:p>
    <w:p w14:paraId="028C0A31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rátkodobé bankovní úvěr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50 000 Kč</w:t>
      </w:r>
    </w:p>
    <w:p w14:paraId="156196E3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roje, přístroje a zařízení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800 000 Kč</w:t>
      </w:r>
    </w:p>
    <w:p w14:paraId="6537F28F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FB9E20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A0FF5F2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DE4B5B7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6204FF1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DBF0D7D" w14:textId="23AE179D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8CCA445" w14:textId="0DC6DAC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0C42431" w14:textId="1FAD371B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327CF57" w14:textId="394A0FD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94EF077" w14:textId="146BF002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BE329FD" w14:textId="24CE774C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1FC374C7" w14:textId="2863CBC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178DC187" w14:textId="344613E9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F76B080" w14:textId="075E1D0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08D73FC" w14:textId="0DA7527B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713FA8B" w14:textId="047F99BD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E39A913" w14:textId="75180754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5DE2205" w14:textId="25CBE11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198665C7" w14:textId="53FB4EE5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B0E8B98" w14:textId="280E2F58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33B16D0" w14:textId="4CE70D3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6F2E726" w14:textId="3F9A736C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34ACF2D" w14:textId="07FABC21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90FFC1B" w14:textId="3547618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E75BAC9" w14:textId="558B67B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016C83F" w14:textId="650D00E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EE7E2CD" w14:textId="60F4A03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3B47F8F" w14:textId="5E8E4F4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1484A885" w14:textId="4041B99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47A2722" w14:textId="4D3C0331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12533F5A" w14:textId="1EB21D4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21A5F33" w14:textId="38C2EDA9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92446D6" w14:textId="6FBE3C6E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0214D1B" w14:textId="4897FC78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9BD6495" w14:textId="41C86B91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0D35F6F" w14:textId="0801034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9E7D8D2" w14:textId="3E75A6D6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28E4293" w14:textId="7777777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B62F1B3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40BE0EE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 xml:space="preserve">Příklad 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6</w:t>
      </w:r>
    </w:p>
    <w:p w14:paraId="16A06949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stavte rozvahu účetní jednotky, znáte-li tyto rozvahové položky:</w:t>
      </w:r>
    </w:p>
    <w:p w14:paraId="4926DE5E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u zaměstnanců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35 000 Kč</w:t>
      </w:r>
    </w:p>
    <w:p w14:paraId="4BCE8C13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teriál na skladě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136 000 Kč</w:t>
      </w:r>
    </w:p>
    <w:p w14:paraId="5AA3199B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louhodobé cenné papír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100 000 Kč</w:t>
      </w:r>
    </w:p>
    <w:p w14:paraId="15739DCB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Dlouhodobé bankovní úvěry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  <w:t xml:space="preserve">        </w:t>
      </w:r>
      <w:proofErr w:type="gramStart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?</w:t>
      </w:r>
      <w:proofErr w:type="gramEnd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   Kč</w:t>
      </w:r>
    </w:p>
    <w:p w14:paraId="76E20D19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roje a přístroj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1 510 000 Kč</w:t>
      </w:r>
    </w:p>
    <w:p w14:paraId="659E23F1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hledávk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60 000 Kč</w:t>
      </w:r>
    </w:p>
    <w:p w14:paraId="1BD84B85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udovy, haly, stavb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2 200 000 Kč</w:t>
      </w:r>
    </w:p>
    <w:p w14:paraId="7AFC0D12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edokončené výrobk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90 000 Kč</w:t>
      </w:r>
    </w:p>
    <w:p w14:paraId="1A821182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ociální fon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150 000 Kč</w:t>
      </w:r>
    </w:p>
    <w:p w14:paraId="59FA18B3" w14:textId="005FF6C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nkovní účt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</w:t>
      </w:r>
      <w:r w:rsidR="00387D1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510 000 Kč</w:t>
      </w:r>
    </w:p>
    <w:p w14:paraId="3FB5A375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rátkodobé bankovní úvěr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810 000 Kč</w:t>
      </w:r>
    </w:p>
    <w:p w14:paraId="71BB2CCC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kladní kapitá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2 250 000 Kč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02F2C34E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F19FDAC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rčete výši krátkodobého majetku a cizích zdrojů krytí.</w:t>
      </w:r>
    </w:p>
    <w:p w14:paraId="680A4E5D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9219836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A672E6">
      <w:headerReference w:type="default" r:id="rId11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CB9CEE" w14:textId="77777777" w:rsidR="00B200C5" w:rsidRDefault="00B200C5">
      <w:pPr>
        <w:spacing w:after="0" w:line="240" w:lineRule="auto"/>
      </w:pPr>
      <w:r>
        <w:separator/>
      </w:r>
    </w:p>
  </w:endnote>
  <w:endnote w:type="continuationSeparator" w:id="0">
    <w:p w14:paraId="5881DE53" w14:textId="77777777" w:rsidR="00B200C5" w:rsidRDefault="00B20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01C3F0" w14:textId="77777777" w:rsidR="00B200C5" w:rsidRDefault="00B200C5">
      <w:pPr>
        <w:spacing w:after="0" w:line="240" w:lineRule="auto"/>
      </w:pPr>
      <w:r>
        <w:separator/>
      </w:r>
    </w:p>
  </w:footnote>
  <w:footnote w:type="continuationSeparator" w:id="0">
    <w:p w14:paraId="5B540FC6" w14:textId="77777777" w:rsidR="00B200C5" w:rsidRDefault="00B200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CF9FF3" w14:textId="3363BA52" w:rsidR="00A672E6" w:rsidRDefault="00B6332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Nauka o podniku</w:t>
    </w:r>
    <w:r w:rsidR="00E52881">
      <w:rPr>
        <w:color w:val="000000"/>
      </w:rPr>
      <w:t xml:space="preserve"> – Majetková a kapitálová struktur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5BAD7E"/>
    <w:multiLevelType w:val="hybridMultilevel"/>
    <w:tmpl w:val="108C4620"/>
    <w:lvl w:ilvl="0" w:tplc="99DE4D60">
      <w:start w:val="1"/>
      <w:numFmt w:val="decimal"/>
      <w:lvlText w:val="%1."/>
      <w:lvlJc w:val="left"/>
      <w:pPr>
        <w:ind w:left="720" w:hanging="360"/>
      </w:pPr>
    </w:lvl>
    <w:lvl w:ilvl="1" w:tplc="C8469DEA">
      <w:start w:val="1"/>
      <w:numFmt w:val="lowerLetter"/>
      <w:lvlText w:val="%2."/>
      <w:lvlJc w:val="left"/>
      <w:pPr>
        <w:ind w:left="1440" w:hanging="360"/>
      </w:pPr>
    </w:lvl>
    <w:lvl w:ilvl="2" w:tplc="85F6D716">
      <w:start w:val="1"/>
      <w:numFmt w:val="lowerRoman"/>
      <w:lvlText w:val="%3."/>
      <w:lvlJc w:val="right"/>
      <w:pPr>
        <w:ind w:left="2160" w:hanging="180"/>
      </w:pPr>
    </w:lvl>
    <w:lvl w:ilvl="3" w:tplc="23408F4A">
      <w:start w:val="1"/>
      <w:numFmt w:val="decimal"/>
      <w:lvlText w:val="%4."/>
      <w:lvlJc w:val="left"/>
      <w:pPr>
        <w:ind w:left="2880" w:hanging="360"/>
      </w:pPr>
    </w:lvl>
    <w:lvl w:ilvl="4" w:tplc="A5AAFB88">
      <w:start w:val="1"/>
      <w:numFmt w:val="lowerLetter"/>
      <w:lvlText w:val="%5."/>
      <w:lvlJc w:val="left"/>
      <w:pPr>
        <w:ind w:left="3600" w:hanging="360"/>
      </w:pPr>
    </w:lvl>
    <w:lvl w:ilvl="5" w:tplc="42B6BC94">
      <w:start w:val="1"/>
      <w:numFmt w:val="lowerRoman"/>
      <w:lvlText w:val="%6."/>
      <w:lvlJc w:val="right"/>
      <w:pPr>
        <w:ind w:left="4320" w:hanging="180"/>
      </w:pPr>
    </w:lvl>
    <w:lvl w:ilvl="6" w:tplc="EBDCFC36">
      <w:start w:val="1"/>
      <w:numFmt w:val="decimal"/>
      <w:lvlText w:val="%7."/>
      <w:lvlJc w:val="left"/>
      <w:pPr>
        <w:ind w:left="5040" w:hanging="360"/>
      </w:pPr>
    </w:lvl>
    <w:lvl w:ilvl="7" w:tplc="3EDE5E86">
      <w:start w:val="1"/>
      <w:numFmt w:val="lowerLetter"/>
      <w:lvlText w:val="%8."/>
      <w:lvlJc w:val="left"/>
      <w:pPr>
        <w:ind w:left="5760" w:hanging="360"/>
      </w:pPr>
    </w:lvl>
    <w:lvl w:ilvl="8" w:tplc="AD8EC01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6218CB"/>
    <w:multiLevelType w:val="multilevel"/>
    <w:tmpl w:val="A672D21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07D55"/>
    <w:multiLevelType w:val="multilevel"/>
    <w:tmpl w:val="1748647E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AF65A6D"/>
    <w:multiLevelType w:val="multilevel"/>
    <w:tmpl w:val="9F6097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8580A9B"/>
    <w:multiLevelType w:val="hybridMultilevel"/>
    <w:tmpl w:val="92228708"/>
    <w:lvl w:ilvl="0" w:tplc="D9727C5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CF2B4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78FA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7A9E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2E0E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200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32EF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CCC7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4C11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860434"/>
    <w:multiLevelType w:val="multilevel"/>
    <w:tmpl w:val="01BCCC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93C7790"/>
    <w:multiLevelType w:val="multilevel"/>
    <w:tmpl w:val="356A6B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C402242"/>
    <w:multiLevelType w:val="multilevel"/>
    <w:tmpl w:val="01FC84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3EC7668"/>
    <w:multiLevelType w:val="multilevel"/>
    <w:tmpl w:val="AABA52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DE6279E"/>
    <w:multiLevelType w:val="multilevel"/>
    <w:tmpl w:val="1CD815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877965506">
    <w:abstractNumId w:val="4"/>
  </w:num>
  <w:num w:numId="2" w16cid:durableId="1501386393">
    <w:abstractNumId w:val="0"/>
  </w:num>
  <w:num w:numId="3" w16cid:durableId="1014920877">
    <w:abstractNumId w:val="5"/>
  </w:num>
  <w:num w:numId="4" w16cid:durableId="330648961">
    <w:abstractNumId w:val="7"/>
  </w:num>
  <w:num w:numId="5" w16cid:durableId="479200843">
    <w:abstractNumId w:val="3"/>
  </w:num>
  <w:num w:numId="6" w16cid:durableId="408040671">
    <w:abstractNumId w:val="9"/>
  </w:num>
  <w:num w:numId="7" w16cid:durableId="1646423791">
    <w:abstractNumId w:val="6"/>
  </w:num>
  <w:num w:numId="8" w16cid:durableId="1258099757">
    <w:abstractNumId w:val="8"/>
  </w:num>
  <w:num w:numId="9" w16cid:durableId="1354765814">
    <w:abstractNumId w:val="1"/>
  </w:num>
  <w:num w:numId="10" w16cid:durableId="5999889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jQ0MTYDYhNTEyUdpeDU4uLM/DyQAsNaADpjFqosAAAA"/>
  </w:docVars>
  <w:rsids>
    <w:rsidRoot w:val="00A672E6"/>
    <w:rsid w:val="00312BAD"/>
    <w:rsid w:val="00387D15"/>
    <w:rsid w:val="004B440F"/>
    <w:rsid w:val="005228FE"/>
    <w:rsid w:val="00635C63"/>
    <w:rsid w:val="006F6222"/>
    <w:rsid w:val="0076526C"/>
    <w:rsid w:val="007D461B"/>
    <w:rsid w:val="00A672E6"/>
    <w:rsid w:val="00B200C5"/>
    <w:rsid w:val="00B63327"/>
    <w:rsid w:val="00BE403E"/>
    <w:rsid w:val="00C1142C"/>
    <w:rsid w:val="00C45558"/>
    <w:rsid w:val="00C46D42"/>
    <w:rsid w:val="00DA108C"/>
    <w:rsid w:val="00E52881"/>
    <w:rsid w:val="00F2507D"/>
    <w:rsid w:val="00F3533D"/>
    <w:rsid w:val="0391A54A"/>
    <w:rsid w:val="05AFA8D4"/>
    <w:rsid w:val="07FB7429"/>
    <w:rsid w:val="08762AD7"/>
    <w:rsid w:val="08D34AFF"/>
    <w:rsid w:val="0B3314EB"/>
    <w:rsid w:val="1006860E"/>
    <w:rsid w:val="133E26D0"/>
    <w:rsid w:val="168EA230"/>
    <w:rsid w:val="16E7575C"/>
    <w:rsid w:val="1C3CFBA8"/>
    <w:rsid w:val="1F5B740D"/>
    <w:rsid w:val="2A91A7E9"/>
    <w:rsid w:val="2A9E26B4"/>
    <w:rsid w:val="34961FDE"/>
    <w:rsid w:val="38365AC1"/>
    <w:rsid w:val="43852A3D"/>
    <w:rsid w:val="4FB8BB6B"/>
    <w:rsid w:val="5388FEC9"/>
    <w:rsid w:val="55338761"/>
    <w:rsid w:val="5D5EEA8F"/>
    <w:rsid w:val="5EC64C6A"/>
    <w:rsid w:val="603245E2"/>
    <w:rsid w:val="617873AF"/>
    <w:rsid w:val="66ECA478"/>
    <w:rsid w:val="69981A22"/>
    <w:rsid w:val="709B7444"/>
    <w:rsid w:val="732ADF2B"/>
    <w:rsid w:val="784BF3AD"/>
    <w:rsid w:val="79A6FB04"/>
    <w:rsid w:val="7C9BF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6D8C7A"/>
  <w15:docId w15:val="{1555100B-BF79-41AD-A64F-CFAC537DC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hlav">
    <w:name w:val="header"/>
    <w:basedOn w:val="Normln"/>
    <w:link w:val="ZhlavChar"/>
    <w:uiPriority w:val="99"/>
    <w:unhideWhenUsed/>
    <w:rsid w:val="00083D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83D3F"/>
  </w:style>
  <w:style w:type="paragraph" w:styleId="Zpat">
    <w:name w:val="footer"/>
    <w:basedOn w:val="Normln"/>
    <w:link w:val="ZpatChar"/>
    <w:uiPriority w:val="99"/>
    <w:unhideWhenUsed/>
    <w:rsid w:val="00083D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83D3F"/>
  </w:style>
  <w:style w:type="paragraph" w:styleId="Bezmezer">
    <w:name w:val="No Spacing"/>
    <w:uiPriority w:val="1"/>
    <w:qFormat/>
    <w:rsid w:val="00083D3F"/>
    <w:pPr>
      <w:spacing w:after="0" w:line="240" w:lineRule="auto"/>
    </w:pPr>
    <w:rPr>
      <w:rFonts w:eastAsiaTheme="minorEastAsia"/>
    </w:rPr>
  </w:style>
  <w:style w:type="table" w:styleId="Mkatabulky">
    <w:name w:val="Table Grid"/>
    <w:basedOn w:val="Normlntabulka"/>
    <w:uiPriority w:val="39"/>
    <w:rsid w:val="004D5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273EB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73EBD"/>
    <w:rPr>
      <w:rFonts w:ascii="Times New Roman" w:hAnsi="Times New Roman" w:cs="Times New Roman"/>
      <w:sz w:val="18"/>
      <w:szCs w:val="18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Odstavecseseznamem">
    <w:name w:val="List Paragraph"/>
    <w:basedOn w:val="Normln"/>
    <w:uiPriority w:val="34"/>
    <w:qFormat/>
    <w:pPr>
      <w:ind w:left="720"/>
      <w:contextualSpacing/>
    </w:p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NlpJmALnzBX0hqUUJcnee/BlEA==">AMUW2mXBMsyLQZyB7Dk02fpdADFrrQ7hdrdjjD3nht+813+t2OXmlok9YSUVB2O4bWpl6JIaVA948dgjzegcsVZWMGRiJDtR+OxnEx7O71OwfoL9nMDkDv2dxa/4hsX7F+xSmclJYTp8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98E708654B944395F8A8AB25E82E83" ma:contentTypeVersion="3" ma:contentTypeDescription="Vytvoří nový dokument" ma:contentTypeScope="" ma:versionID="71390ac14a2121adb033ee7310fd32bb">
  <xsd:schema xmlns:xsd="http://www.w3.org/2001/XMLSchema" xmlns:xs="http://www.w3.org/2001/XMLSchema" xmlns:p="http://schemas.microsoft.com/office/2006/metadata/properties" xmlns:ns2="d7561eb6-c3b2-46ff-af1a-f2ffeafb8e40" targetNamespace="http://schemas.microsoft.com/office/2006/metadata/properties" ma:root="true" ma:fieldsID="b2d48afaf362a19f064fa695744ff287" ns2:_="">
    <xsd:import namespace="d7561eb6-c3b2-46ff-af1a-f2ffeafb8e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561eb6-c3b2-46ff-af1a-f2ffeafb8e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176381B-4D13-4F74-9D58-35191D0F10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5DF11B-7A2B-4E41-BBBF-C3D0D11983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BA85696-EDF4-4930-9873-FC76DC07E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561eb6-c3b2-46ff-af1a-f2ffeafb8e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96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da Mach</dc:creator>
  <cp:lastModifiedBy>Tomáš Pražák</cp:lastModifiedBy>
  <cp:revision>4</cp:revision>
  <dcterms:created xsi:type="dcterms:W3CDTF">2024-09-30T07:09:00Z</dcterms:created>
  <dcterms:modified xsi:type="dcterms:W3CDTF">2025-09-20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AF20B1D6C1474C94CFCB88F8C99916</vt:lpwstr>
  </property>
</Properties>
</file>